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herland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etherlands received a score of 8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etherlands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therlands received a score of</w:t>
      </w:r>
      <w:r>
        <w:t xml:space="preserve"> </w:t>
      </w:r>
      <w:r>
        <w:rPr>
          <w:b/>
        </w:rPr>
        <w:t xml:space="preserve">98.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etherlands received a score of 71.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etherlands received a score of 69.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etherlands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etherlands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etherlands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etherlands received a score of 1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etherlands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etherlands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etherlands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etherlands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etherlands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etherlands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etherland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etherlands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etherlands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Netherland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therland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 in combination with other sources of data, such as a sample survey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94, 1999,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 1985,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therland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herlands Country Report</dc:title>
  <dc:creator>SPI Team</dc:creator>
  <cp:keywords/>
  <dcterms:created xsi:type="dcterms:W3CDTF">2021-05-25T13:58:01Z</dcterms:created>
  <dcterms:modified xsi:type="dcterms:W3CDTF">2021-05-25T13: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